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0-14</w:t>
      </w:r>
      <w:r>
        <w:t xml:space="preserve"> </w:t>
      </w:r>
      <w:r>
        <w:t xml:space="preserve">06:14:1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56606122b7c1d5a86e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0-14T06:14:24Z</dcterms:created>
  <dcterms:modified xsi:type="dcterms:W3CDTF">2023-10-14T06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0-14 06:14:17</vt:lpwstr>
  </property>
</Properties>
</file>